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2161530" w14:textId="18FF7A7F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0210B3B3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="00DE4A5C"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 w:rsidR="00DE4A5C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0CD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0CD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6964CBAB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induced by tidal fluctuation for underwater shield tunnel during service based on historical monitoring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1544C4BE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8F67C3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Research on intelligent early warning technology for parametric construction of deep foundation pit in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C3493" w14:textId="77777777" w:rsidR="00514227" w:rsidRDefault="00514227" w:rsidP="000F2CC4">
      <w:r>
        <w:separator/>
      </w:r>
    </w:p>
  </w:endnote>
  <w:endnote w:type="continuationSeparator" w:id="0">
    <w:p w14:paraId="4180EF6A" w14:textId="77777777" w:rsidR="00514227" w:rsidRDefault="00514227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8BFDD" w14:textId="77777777" w:rsidR="00514227" w:rsidRDefault="00514227" w:rsidP="000F2CC4">
      <w:r>
        <w:separator/>
      </w:r>
    </w:p>
  </w:footnote>
  <w:footnote w:type="continuationSeparator" w:id="0">
    <w:p w14:paraId="55FD7442" w14:textId="77777777" w:rsidR="00514227" w:rsidRDefault="00514227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CoBQBp7xBN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1</TotalTime>
  <Pages>4</Pages>
  <Words>1739</Words>
  <Characters>8022</Characters>
  <Application>Microsoft Office Word</Application>
  <DocSecurity>0</DocSecurity>
  <Lines>157</Lines>
  <Paragraphs>128</Paragraphs>
  <ScaleCrop>false</ScaleCrop>
  <Company/>
  <LinksUpToDate>false</LinksUpToDate>
  <CharactersWithSpaces>9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91</cp:revision>
  <cp:lastPrinted>2024-11-03T03:54:00Z</cp:lastPrinted>
  <dcterms:created xsi:type="dcterms:W3CDTF">2023-03-15T15:20:00Z</dcterms:created>
  <dcterms:modified xsi:type="dcterms:W3CDTF">2024-11-08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